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States</w:t>
      </w:r>
      <w:r>
        <w:t xml:space="preserve"> </w:t>
      </w:r>
      <w:r>
        <w:t xml:space="preserve">Houston</w:t>
      </w:r>
    </w:p>
    <w:bookmarkStart w:id="21" w:name="occupational-therapist-cover-letter"/>
    <w:p>
      <w:pPr>
        <w:pStyle w:val="Heading1"/>
      </w:pPr>
      <w:r>
        <w:t xml:space="preserve">Occupational Therapist 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LinkedIn/Portfolio URL (if applicable)]</w:t>
      </w:r>
      <w:r>
        <w:br/>
      </w:r>
    </w:p>
    <w:p>
      <w:pPr>
        <w:pStyle w:val="BodyText"/>
      </w:pPr>
      <w:r>
        <w:t xml:space="preserve">[Date]</w:t>
      </w:r>
    </w:p>
    <w:p>
      <w:pPr>
        <w:pStyle w:val="BodyText"/>
      </w:pPr>
      <w:r>
        <w:rPr>
          <w:bCs/>
          <w:b/>
        </w:rPr>
        <w:t xml:space="preserve">Recruitment Team</w:t>
      </w:r>
      <w:r>
        <w:br/>
      </w:r>
      <w:r>
        <w:t xml:space="preserve">[Employer Name or Department]</w:t>
      </w:r>
      <w:r>
        <w:br/>
      </w:r>
      <w:r>
        <w:t xml:space="preserve">[Company Name]</w:t>
      </w:r>
      <w:r>
        <w:br/>
      </w:r>
      <w:r>
        <w:t xml:space="preserve">[Company Address]</w:t>
      </w:r>
      <w:r>
        <w:br/>
      </w:r>
      <w:r>
        <w:t xml:space="preserve">[City, State, ZIP Code]</w:t>
      </w:r>
    </w:p>
    <w:bookmarkStart w:id="20" w:name="dear-hiring-team"/>
    <w:p>
      <w:pPr>
        <w:pStyle w:val="Heading2"/>
      </w:pPr>
      <w:r>
        <w:t xml:space="preserve">Dear Hiring Team,</w:t>
      </w:r>
    </w:p>
    <w:p>
      <w:pPr>
        <w:pStyle w:val="FirstParagraph"/>
      </w:pPr>
      <w:r>
        <w:t xml:space="preserve">I am writing to express my enthusiastic interest in the Occupational Therapist position at your organization in the United States Houston. As a dedicated and compassionate professional with over [X years] of experience in patient-centered care, I am eager to contribute my expertise to support individuals in achieving their full potential through meaningful occupation. The opportunity to work within the vibrant healthcare landscape of Houston, Texas, aligns perfectly with my career goals and passion for empowering patients to live independently and fulfilling lives.</w:t>
      </w:r>
    </w:p>
    <w:p>
      <w:pPr>
        <w:pStyle w:val="BodyText"/>
      </w:pPr>
      <w:r>
        <w:t xml:space="preserve">As an Occupational Therapist, I have consistently focused on bridging the gap between physical rehabilitation and daily living. My approach combines evidence-based practices with a deep understanding of each patient’s unique needs, cultural background, and personal aspirations. Whether working in acute care settings, outpatient clinics, or community-based programs, I prioritize creating individualized treatment plans that foster functional independence and improve overall quality of life. This philosophy has been reinforced through my work at [Previous Workplace/Institution], where I collaborated with multidisciplinary teams to help patients recover from injuries, manage chronic conditions, and adapt to new challenges in their daily routines.</w:t>
      </w:r>
    </w:p>
    <w:p>
      <w:pPr>
        <w:pStyle w:val="BodyText"/>
      </w:pPr>
      <w:r>
        <w:t xml:space="preserve">What sets me apart as an Occupational Therapist is my unwavering commitment to innovation and continuous learning. I hold a [Degree] in Occupational Therapy from [University Name], where I developed a strong foundation in human anatomy, psychosocial factors, and therapeutic interventions. My clinical training included rotations in diverse settings such as pediatric therapy, geriatric care, and mental health services—skills that have prepared me to address the wide-ranging needs of patients across the lifespan. In Houston, I am particularly drawn to your organization’s focus on [specific program or value mentioned in the job posting], as it resonates with my belief in holistic, patient-driven care.</w:t>
      </w:r>
    </w:p>
    <w:p>
      <w:pPr>
        <w:pStyle w:val="BodyText"/>
      </w:pPr>
      <w:r>
        <w:t xml:space="preserve">One of my core strengths as an Occupational Therapist is my ability to build trust and rapport with patients and their families. I understand that recovery is not just about physical healing but also about emotional support and empowerment. In my previous role at [Previous Workplace], I worked closely with a patient recovering from a stroke, guiding them through adaptive strategies to regain independence in activities like dressing, cooking, and community engagement. The patient’s progress—from frustration to confidence—was a testament to the transformative power of occupational therapy. This experience reinforced my dedication to creating environments where patients feel heard, respected, and motivated to overcome challenges.</w:t>
      </w:r>
    </w:p>
    <w:p>
      <w:pPr>
        <w:pStyle w:val="BodyText"/>
      </w:pPr>
      <w:r>
        <w:t xml:space="preserve">The United States Houston region is a dynamic hub for healthcare innovation and cultural diversity, making it an ideal location for an Occupational Therapist to thrive. I am particularly inspired by the opportunity to serve a population that values inclusivity and community-driven solutions. Houston’s expanding healthcare infrastructure, including renowned institutions like [Hospital Name or Organization], provides a robust platform for advancing patient care through collaboration and cutting-edge practices. I am eager to bring my skills in [specific areas, e.g., hand therapy, assistive technology, sensory integration] to support your mission of improving lives through occupational therapy.</w:t>
      </w:r>
    </w:p>
    <w:p>
      <w:pPr>
        <w:pStyle w:val="BodyText"/>
      </w:pPr>
      <w:r>
        <w:t xml:space="preserve">My professional journey has also been shaped by a commitment to advocacy and education. As an Occupational Therapist, I have volunteered with local organizations such as [Name of Organization], where I provided workshops on injury prevention and adaptive living strategies for seniors and individuals with disabilities. These experiences have deepened my understanding of the societal barriers patients face and reinforced my resolve to advocate for equitable access to care. In Houston, I look forward to contributing to initiatives that promote public health awareness and support underserved communities through occupational therapy services.</w:t>
      </w:r>
    </w:p>
    <w:p>
      <w:pPr>
        <w:pStyle w:val="BodyText"/>
      </w:pPr>
      <w:r>
        <w:t xml:space="preserve">I am particularly impressed by your organization’s emphasis on [specific detail from the job description or company mission], which aligns with my own values of [related value, e.g., patient-centered care, compassionate service]. I am confident that my clinical expertise, cultural sensitivity, and passion for occupational therapy will enable me to make meaningful contributions to your team. I am especially eager to collaborate with colleagues who share a dedication to excellence and innovation in rehabilitation services.</w:t>
      </w:r>
    </w:p>
    <w:p>
      <w:pPr>
        <w:pStyle w:val="BodyText"/>
      </w:pPr>
      <w:r>
        <w:t xml:space="preserve">Thank you for considering my application. I would welcome the opportunity to discuss how my background and vision align with the goals of your organization in the United States Houston. Please feel free to contact me at [Phone Number] or [Email Address] at your earliest convenience. I look forward to the possibility of contributing to your team’s success and helping patients achieve their full potential through occupational therapy.</w:t>
      </w:r>
    </w:p>
    <w:p>
      <w:pPr>
        <w:pStyle w:val="BodyText"/>
      </w:pPr>
      <w:r>
        <w:t xml:space="preserve">Sincerely,</w:t>
      </w:r>
      <w:r>
        <w:br/>
      </w:r>
      <w:r>
        <w:rPr>
          <w:bCs/>
          <w:b/>
        </w:rPr>
        <w:t xml:space="preserve">[Your Full Name]</w:t>
      </w:r>
    </w:p>
    <w:p>
      <w:pPr>
        <w:pStyle w:val="BodyText"/>
      </w:pPr>
      <w:r>
        <w:rPr>
          <w:iCs/>
          <w:i/>
        </w:rPr>
        <w:t xml:space="preserve">Note: Customize placeholders (e.g., [Your Name], [Employer Name]) with specific details before submitting. Adjust examples or experiences to reflect your personal background and the employer’s mis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 - United States Houston</dc:title>
  <dc:creator/>
  <dc:language>en</dc:language>
  <cp:keywords/>
  <dcterms:created xsi:type="dcterms:W3CDTF">2026-07-24T00:12:15Z</dcterms:created>
  <dcterms:modified xsi:type="dcterms:W3CDTF">2026-07-24T00:12:15Z</dcterms:modified>
</cp:coreProperties>
</file>

<file path=docProps/custom.xml><?xml version="1.0" encoding="utf-8"?>
<Properties xmlns="http://schemas.openxmlformats.org/officeDocument/2006/custom-properties" xmlns:vt="http://schemas.openxmlformats.org/officeDocument/2006/docPropsVTypes"/>
</file>